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583E77" w14:textId="02C9FFEC" w:rsidR="006D58C8" w:rsidRDefault="00647230" w:rsidP="00647230">
      <w:pPr>
        <w:pStyle w:val="ListParagraph"/>
        <w:numPr>
          <w:ilvl w:val="0"/>
          <w:numId w:val="1"/>
        </w:numPr>
      </w:pPr>
      <w:r>
        <w:t>show databases; -&gt; to show all the databases</w:t>
      </w:r>
    </w:p>
    <w:p w14:paraId="1A6BB051" w14:textId="77777777" w:rsidR="00647230" w:rsidRDefault="00647230" w:rsidP="00647230">
      <w:pPr>
        <w:pStyle w:val="ListParagraph"/>
        <w:numPr>
          <w:ilvl w:val="0"/>
          <w:numId w:val="1"/>
        </w:numPr>
      </w:pPr>
    </w:p>
    <w:sectPr w:rsidR="0064723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A3D4BA9"/>
    <w:multiLevelType w:val="hybridMultilevel"/>
    <w:tmpl w:val="A92232C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3858238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IysDAxMzE3NjM1NDdU0lEKTi0uzszPAykwrAUAuLNnQywAAAA="/>
  </w:docVars>
  <w:rsids>
    <w:rsidRoot w:val="0060361A"/>
    <w:rsid w:val="0060361A"/>
    <w:rsid w:val="00647230"/>
    <w:rsid w:val="006D58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6ACACD"/>
  <w15:chartTrackingRefBased/>
  <w15:docId w15:val="{E8B269AC-FB54-4F71-8A02-91D9B007D1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4723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6</Words>
  <Characters>40</Characters>
  <Application>Microsoft Office Word</Application>
  <DocSecurity>0</DocSecurity>
  <Lines>1</Lines>
  <Paragraphs>1</Paragraphs>
  <ScaleCrop>false</ScaleCrop>
  <Company/>
  <LinksUpToDate>false</LinksUpToDate>
  <CharactersWithSpaces>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oumyadeep Chatterjee</dc:creator>
  <cp:keywords/>
  <dc:description/>
  <cp:lastModifiedBy>Soumyadeep Chatterjee</cp:lastModifiedBy>
  <cp:revision>2</cp:revision>
  <dcterms:created xsi:type="dcterms:W3CDTF">2022-11-06T11:40:00Z</dcterms:created>
  <dcterms:modified xsi:type="dcterms:W3CDTF">2022-11-06T11:41:00Z</dcterms:modified>
</cp:coreProperties>
</file>